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110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FORMALDEHYDE CYCLODECYL ETHYL ACETAL, methyl cedryl ether, acetyl cedrene, 1-(1,2,3,4,5,6,7,8-octahydro-2,3,8,8-tetramethyl-2-naphthyl)ethan-1-one, coumarin.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sa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e répondant pas aux critères PBT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ethoxymethoxy)cyclododecane (58567-11-6), 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e répondant pas aux critères vPvB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ethoxymethoxy)cyclododecane (58567-11-6), 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8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cedr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oxymethoxy)cyclododeca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8567-11-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1-332-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br/>
              <w:t>Aquatic Chronic 3, H412</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oisé. Musqué.</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oxymethoxy)cyclododecane (58567-11-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5000 mg/kg de poids corporel Animal: rat, Animal sex: male,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e poids corporel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3,4,6,7,8-hexahydro-4,6,6,7,8,8-hexamethylindeno[5,6-c]pyran (1222-05-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oxymethoxy)cyclododecane (58567-11-6)</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50 mg/kg de poids corporel Animal: rat, Animal sex: male, Guideline: OECD Guideline 422 (Combined Repeated Dose Toxicity Study with the Reproduction / Developmental Toxicity Screening Test), Guideline: other:</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000 mg/kg de poids corporel Animal: rat, Animal sex: female, Guideline: OECD Guideline 422 (Combined Repeated Dose Toxicity Study with the Reproduction / Developmental Toxicity Screening Test),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cetyl cedrene (32388-55-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80 mg/kg de poids corporel Animal: rat, Guideline: OECD Guideline 408 (Repeated Dose 90-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3,4,6,7,8-hexahydro-4,6,6,7,8,8-hexamethylindeno[5,6-c]pyran (1222-0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50 mg/kg de poids corporel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110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oxymethoxy)cyclododecane (58567-1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9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6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3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3,4,6,7,8-hexahydro-4,6,6,7,8,8-hexamethylindeno[5,6-c]pyran (1222-05-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5 mg/l Test organisms (species): Oryzias latip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94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075 mg/l Test organisms (species): other aquatic crustacea: Duration: '5,5 d'</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111 mg/l Test organisms (species): Daphnia magna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068 mg/l Test organisms (species): Pimephales promelas Duration: '36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110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oxymethoxy)cyclododecane (58567-11-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cedryl ether (19870-74-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sa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e répondant pas aux critères PBT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Pr>
                <w:noProof/>
              </w:rPr>
              <w:t>(ethoxymethoxy)cyclododecane (58567-11-6), 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e répondant pas aux critères vPvB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Pr>
                <w:noProof/>
              </w:rPr>
              <w:t>(ethoxymethoxy)cyclododecane (58567-11-6), 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ethoxymethoxy)cyclododecane ; acetyl cedr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thoxymethoxy)cyclododecane ; acetyl cedrene ; 1,3,4,6,7,8-hexahydro-4,6,6,7,8,8-hexamethylindeno[5,6-c]pyra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FORMALDEHYDE CYCLODECYL ETHYL ACETAL, methyl cedryl ether, acetyl cedrene, 1-(1,2,3,4,5,6,7,8-octahydro-2,3,8,8-tetramethyl-2-naphthyl)ethan-1-one, coumarin.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8/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8/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110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110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8/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8EFEBEC-86B2-443F-8203-A0BA7BFB0F1E}"/>
</file>

<file path=customXml/itemProps3.xml><?xml version="1.0" encoding="utf-8"?>
<ds:datastoreItem xmlns:ds="http://schemas.openxmlformats.org/officeDocument/2006/customXml" ds:itemID="{8B32C4DA-27E7-4C56-BDDE-4D4ADB316B29}"/>
</file>

<file path=customXml/itemProps4.xml><?xml version="1.0" encoding="utf-8"?>
<ds:datastoreItem xmlns:ds="http://schemas.openxmlformats.org/officeDocument/2006/customXml" ds:itemID="{5E97F7EA-EDA8-44F3-A568-3E68FFCAE4BE}"/>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